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3FA8" w:rsidRDefault="00693FA8" w:rsidP="00693FA8">
      <w:pPr>
        <w:pStyle w:val="BodyText2"/>
        <w:rPr>
          <w:b/>
          <w:bCs/>
          <w:sz w:val="24"/>
          <w:lang w:val="fi-FI"/>
        </w:rPr>
      </w:pPr>
    </w:p>
    <w:p w:rsidR="00693FA8" w:rsidRPr="00693FA8" w:rsidRDefault="00693FA8" w:rsidP="00693FA8">
      <w:pPr>
        <w:pStyle w:val="BodyText2"/>
        <w:rPr>
          <w:b/>
          <w:bCs/>
          <w:sz w:val="28"/>
          <w:szCs w:val="28"/>
          <w:u w:val="single"/>
          <w:lang w:val="fi-FI"/>
        </w:rPr>
      </w:pPr>
      <w:r w:rsidRPr="00693FA8">
        <w:rPr>
          <w:b/>
          <w:bCs/>
          <w:sz w:val="28"/>
          <w:szCs w:val="28"/>
          <w:u w:val="single"/>
          <w:lang w:val="fi-FI"/>
        </w:rPr>
        <w:t>KARTU BIMBINGAN</w:t>
      </w:r>
      <w:r w:rsidR="00C158D3">
        <w:rPr>
          <w:b/>
          <w:bCs/>
          <w:sz w:val="28"/>
          <w:szCs w:val="28"/>
          <w:u w:val="single"/>
          <w:lang w:val="fi-FI"/>
        </w:rPr>
        <w:t xml:space="preserve"> LAPORAN</w:t>
      </w:r>
      <w:r w:rsidRPr="00693FA8">
        <w:rPr>
          <w:b/>
          <w:bCs/>
          <w:sz w:val="28"/>
          <w:szCs w:val="28"/>
          <w:u w:val="single"/>
          <w:lang w:val="fi-FI"/>
        </w:rPr>
        <w:t xml:space="preserve"> KERJA PRAKTEK</w:t>
      </w:r>
    </w:p>
    <w:p w:rsidR="00693FA8" w:rsidRPr="003568C7" w:rsidRDefault="00693FA8" w:rsidP="00693FA8">
      <w:pPr>
        <w:pStyle w:val="BodyText2"/>
        <w:jc w:val="left"/>
        <w:rPr>
          <w:lang w:val="sv-SE"/>
        </w:rPr>
      </w:pPr>
    </w:p>
    <w:p w:rsidR="00693FA8" w:rsidRPr="009977BD" w:rsidRDefault="00693FA8" w:rsidP="0014626A">
      <w:pPr>
        <w:pStyle w:val="BodyText2"/>
        <w:spacing w:line="360" w:lineRule="auto"/>
        <w:jc w:val="left"/>
        <w:rPr>
          <w:sz w:val="24"/>
          <w:lang w:val="sv-SE"/>
        </w:rPr>
      </w:pPr>
      <w:r w:rsidRPr="009977BD">
        <w:rPr>
          <w:sz w:val="24"/>
          <w:lang w:val="sv-SE"/>
        </w:rPr>
        <w:t xml:space="preserve">Nama </w:t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  <w:t xml:space="preserve">: </w:t>
      </w:r>
      <w:r w:rsidR="0014626A">
        <w:rPr>
          <w:sz w:val="24"/>
          <w:lang w:val="sv-SE"/>
        </w:rPr>
        <w:t>………………………………………………………</w:t>
      </w:r>
      <w:r w:rsidR="009513E9">
        <w:rPr>
          <w:sz w:val="24"/>
          <w:lang w:val="sv-SE"/>
        </w:rPr>
        <w:t>….</w:t>
      </w:r>
    </w:p>
    <w:p w:rsidR="00693FA8" w:rsidRPr="009977BD" w:rsidRDefault="00693FA8" w:rsidP="0014626A">
      <w:pPr>
        <w:pStyle w:val="BodyText2"/>
        <w:spacing w:line="360" w:lineRule="auto"/>
        <w:jc w:val="left"/>
        <w:rPr>
          <w:sz w:val="24"/>
        </w:rPr>
      </w:pPr>
      <w:r>
        <w:rPr>
          <w:sz w:val="24"/>
        </w:rPr>
        <w:t>NIM</w:t>
      </w:r>
      <w:r w:rsidRPr="009977BD">
        <w:rPr>
          <w:sz w:val="24"/>
        </w:rPr>
        <w:tab/>
      </w:r>
      <w:r w:rsidRPr="009977BD">
        <w:rPr>
          <w:sz w:val="24"/>
        </w:rPr>
        <w:tab/>
      </w:r>
      <w:r w:rsidRPr="009977BD">
        <w:rPr>
          <w:sz w:val="24"/>
        </w:rPr>
        <w:tab/>
      </w:r>
      <w:r w:rsidR="009D66C4">
        <w:rPr>
          <w:sz w:val="24"/>
        </w:rPr>
        <w:tab/>
      </w:r>
      <w:r w:rsidRPr="009977BD">
        <w:rPr>
          <w:sz w:val="24"/>
        </w:rPr>
        <w:t xml:space="preserve">: </w:t>
      </w:r>
      <w:r w:rsidR="0014626A">
        <w:rPr>
          <w:sz w:val="24"/>
          <w:lang w:val="sv-SE"/>
        </w:rPr>
        <w:t>………………………………………………………</w:t>
      </w:r>
      <w:r w:rsidR="009513E9">
        <w:rPr>
          <w:sz w:val="24"/>
          <w:lang w:val="sv-SE"/>
        </w:rPr>
        <w:t>….</w:t>
      </w:r>
    </w:p>
    <w:p w:rsidR="00693FA8" w:rsidRPr="00EE0F81" w:rsidRDefault="00693FA8" w:rsidP="009513E9">
      <w:pPr>
        <w:pStyle w:val="BodyText2"/>
        <w:spacing w:line="360" w:lineRule="auto"/>
        <w:jc w:val="left"/>
        <w:rPr>
          <w:sz w:val="24"/>
        </w:rPr>
      </w:pPr>
      <w:r w:rsidRPr="00EE0F81">
        <w:rPr>
          <w:sz w:val="24"/>
          <w:lang w:val="sv-SE"/>
        </w:rPr>
        <w:t>Judul</w:t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  <w:t xml:space="preserve">: </w:t>
      </w:r>
      <w:r w:rsidR="009513E9">
        <w:rPr>
          <w:sz w:val="24"/>
          <w:lang w:val="sv-SE"/>
        </w:rPr>
        <w:t>………………………………………………………….</w:t>
      </w:r>
      <w:r w:rsidR="009513E9">
        <w:rPr>
          <w:sz w:val="24"/>
          <w:lang w:val="sv-SE"/>
        </w:rPr>
        <w:br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  <w:t xml:space="preserve"> …………………………………………………………..</w:t>
      </w:r>
    </w:p>
    <w:tbl>
      <w:tblPr>
        <w:tblpPr w:leftFromText="180" w:rightFromText="180" w:vertAnchor="text" w:horzAnchor="margin" w:tblpXSpec="center" w:tblpY="103"/>
        <w:tblW w:w="9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"/>
        <w:gridCol w:w="1566"/>
        <w:gridCol w:w="5884"/>
        <w:gridCol w:w="1417"/>
      </w:tblGrid>
      <w:tr w:rsidR="00735826" w:rsidRPr="00F30DD0" w:rsidTr="00735826">
        <w:trPr>
          <w:trHeight w:val="80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735826" w:rsidRPr="00BD7A32" w:rsidRDefault="00735826" w:rsidP="00735826">
            <w:pPr>
              <w:pStyle w:val="BodyText2"/>
              <w:rPr>
                <w:b/>
                <w:bCs/>
                <w:sz w:val="24"/>
              </w:rPr>
            </w:pPr>
            <w:r w:rsidRPr="00BD7A32">
              <w:rPr>
                <w:b/>
                <w:bCs/>
                <w:sz w:val="24"/>
              </w:rPr>
              <w:t>NO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735826" w:rsidRPr="00F30DD0" w:rsidRDefault="00735826" w:rsidP="00735826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HARI/TGL</w:t>
            </w:r>
          </w:p>
        </w:tc>
        <w:tc>
          <w:tcPr>
            <w:tcW w:w="5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735826" w:rsidRPr="00F30DD0" w:rsidRDefault="00C158D3" w:rsidP="00735826">
            <w:pPr>
              <w:pStyle w:val="BodyText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KTIVITA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735826" w:rsidRPr="00F30DD0" w:rsidRDefault="00735826" w:rsidP="00735826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TTD</w:t>
            </w:r>
          </w:p>
          <w:p w:rsidR="00735826" w:rsidRDefault="00735826" w:rsidP="00735826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DOSEN</w:t>
            </w:r>
          </w:p>
          <w:p w:rsidR="00735826" w:rsidRPr="00F30DD0" w:rsidRDefault="00735826" w:rsidP="00735826">
            <w:pPr>
              <w:pStyle w:val="BodyText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MB.</w:t>
            </w:r>
          </w:p>
        </w:tc>
      </w:tr>
      <w:tr w:rsidR="00735826" w:rsidRPr="00F30DD0" w:rsidTr="0085149A">
        <w:trPr>
          <w:trHeight w:val="7116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5826" w:rsidRPr="00BD7A32" w:rsidRDefault="00735826" w:rsidP="00735826">
            <w:pPr>
              <w:pStyle w:val="BodyText2"/>
              <w:rPr>
                <w:sz w:val="24"/>
              </w:rPr>
            </w:pP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826" w:rsidRPr="00F30DD0" w:rsidRDefault="00735826" w:rsidP="00735826">
            <w:pPr>
              <w:pStyle w:val="BodyText2"/>
            </w:pPr>
          </w:p>
          <w:p w:rsidR="00735826" w:rsidRPr="00F30DD0" w:rsidRDefault="00735826" w:rsidP="00735826">
            <w:pPr>
              <w:pStyle w:val="BodyText2"/>
            </w:pPr>
          </w:p>
        </w:tc>
        <w:tc>
          <w:tcPr>
            <w:tcW w:w="5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826" w:rsidRDefault="00735826" w:rsidP="00735826">
            <w:pPr>
              <w:pStyle w:val="BodyText2"/>
            </w:pPr>
          </w:p>
          <w:p w:rsidR="00735826" w:rsidRDefault="00735826" w:rsidP="00735826">
            <w:pPr>
              <w:pStyle w:val="BodyText2"/>
            </w:pPr>
          </w:p>
          <w:p w:rsidR="00735826" w:rsidRPr="00F30DD0" w:rsidRDefault="00735826" w:rsidP="00735826">
            <w:pPr>
              <w:pStyle w:val="BodyText2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826" w:rsidRPr="00F30DD0" w:rsidRDefault="00735826" w:rsidP="00735826">
            <w:pPr>
              <w:pStyle w:val="BodyText2"/>
            </w:pPr>
          </w:p>
        </w:tc>
      </w:tr>
    </w:tbl>
    <w:p w:rsidR="00693FA8" w:rsidRPr="00F30DD0" w:rsidRDefault="00693FA8" w:rsidP="00693FA8">
      <w:pPr>
        <w:pStyle w:val="BodyText2"/>
      </w:pPr>
    </w:p>
    <w:p w:rsidR="00693FA8" w:rsidRPr="0053203A" w:rsidRDefault="00735826" w:rsidP="0053203A">
      <w:pPr>
        <w:pStyle w:val="BodyText2"/>
        <w:spacing w:line="360" w:lineRule="auto"/>
        <w:ind w:left="4962"/>
        <w:jc w:val="left"/>
        <w:rPr>
          <w:sz w:val="24"/>
        </w:rPr>
      </w:pPr>
      <w:r>
        <w:rPr>
          <w:sz w:val="24"/>
        </w:rPr>
        <w:t>Pekanbaru</w:t>
      </w:r>
      <w:r w:rsidR="0053203A" w:rsidRPr="0053203A">
        <w:rPr>
          <w:b/>
          <w:bCs/>
          <w:sz w:val="24"/>
        </w:rPr>
        <w:t>,</w:t>
      </w:r>
      <w:r w:rsidR="0053203A" w:rsidRPr="0053203A">
        <w:rPr>
          <w:sz w:val="24"/>
        </w:rPr>
        <w:t xml:space="preserve"> ………………………</w:t>
      </w:r>
    </w:p>
    <w:p w:rsidR="00693FA8" w:rsidRPr="0053203A" w:rsidRDefault="00693FA8" w:rsidP="00735826">
      <w:pPr>
        <w:pStyle w:val="BodyText2"/>
        <w:ind w:left="4962"/>
        <w:jc w:val="left"/>
        <w:rPr>
          <w:sz w:val="24"/>
        </w:rPr>
      </w:pPr>
      <w:r w:rsidRPr="0053203A">
        <w:rPr>
          <w:sz w:val="24"/>
        </w:rPr>
        <w:t>Dosen Pembimbing</w:t>
      </w:r>
    </w:p>
    <w:p w:rsidR="00693FA8" w:rsidRPr="0053203A" w:rsidRDefault="00693FA8" w:rsidP="00735826">
      <w:pPr>
        <w:pStyle w:val="BodyText2"/>
        <w:ind w:left="4962"/>
        <w:rPr>
          <w:sz w:val="24"/>
        </w:rPr>
      </w:pPr>
    </w:p>
    <w:p w:rsidR="00693FA8" w:rsidRPr="0053203A" w:rsidRDefault="00693FA8" w:rsidP="00735826">
      <w:pPr>
        <w:pStyle w:val="BodyText2"/>
        <w:ind w:left="4962"/>
        <w:rPr>
          <w:sz w:val="24"/>
        </w:rPr>
      </w:pPr>
    </w:p>
    <w:p w:rsidR="00693FA8" w:rsidRDefault="00693FA8" w:rsidP="00735826">
      <w:pPr>
        <w:pStyle w:val="BodyText2"/>
        <w:ind w:left="4962"/>
        <w:rPr>
          <w:sz w:val="24"/>
        </w:rPr>
      </w:pPr>
    </w:p>
    <w:p w:rsidR="00693FA8" w:rsidRPr="0053203A" w:rsidRDefault="00693FA8" w:rsidP="00735826">
      <w:pPr>
        <w:pStyle w:val="BodyText2"/>
        <w:ind w:left="4962"/>
        <w:rPr>
          <w:sz w:val="24"/>
        </w:rPr>
      </w:pPr>
    </w:p>
    <w:p w:rsidR="00693FA8" w:rsidRDefault="00693FA8" w:rsidP="00735826">
      <w:pPr>
        <w:pStyle w:val="BodyText2"/>
        <w:ind w:left="4962"/>
        <w:jc w:val="left"/>
        <w:rPr>
          <w:sz w:val="24"/>
        </w:rPr>
      </w:pPr>
      <w:r w:rsidRPr="0053203A">
        <w:rPr>
          <w:sz w:val="24"/>
        </w:rPr>
        <w:t>.................................</w:t>
      </w:r>
      <w:r w:rsidR="00735826">
        <w:rPr>
          <w:sz w:val="24"/>
        </w:rPr>
        <w:t>................</w:t>
      </w:r>
    </w:p>
    <w:p w:rsidR="00735826" w:rsidRDefault="00735826" w:rsidP="00735826">
      <w:pPr>
        <w:pStyle w:val="BodyText2"/>
        <w:ind w:left="4962"/>
        <w:jc w:val="left"/>
        <w:rPr>
          <w:sz w:val="24"/>
        </w:rPr>
      </w:pPr>
      <w:r>
        <w:rPr>
          <w:sz w:val="24"/>
        </w:rPr>
        <w:t>NIDN</w:t>
      </w:r>
    </w:p>
    <w:p w:rsidR="001E4770" w:rsidRPr="00693FA8" w:rsidRDefault="001E4770" w:rsidP="0053203A">
      <w:pPr>
        <w:spacing w:line="360" w:lineRule="auto"/>
      </w:pPr>
    </w:p>
    <w:sectPr w:rsidR="001E4770" w:rsidRPr="00693FA8" w:rsidSect="009D331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701" w:right="1418" w:bottom="1418" w:left="1985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5F58" w:rsidRDefault="00185F58" w:rsidP="00A407F8">
      <w:r>
        <w:separator/>
      </w:r>
    </w:p>
  </w:endnote>
  <w:endnote w:type="continuationSeparator" w:id="0">
    <w:p w:rsidR="00185F58" w:rsidRDefault="00185F58" w:rsidP="00A40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5149A" w:rsidRDefault="008514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07F8" w:rsidRPr="001D005E" w:rsidRDefault="00A407F8">
    <w:pPr>
      <w:pStyle w:val="Footer"/>
      <w:rPr>
        <w:rFonts w:ascii="Arial" w:hAnsi="Arial" w:cs="Arial"/>
        <w:b/>
        <w:bCs/>
        <w:sz w:val="20"/>
        <w:szCs w:val="20"/>
      </w:rPr>
    </w:pPr>
    <w:r w:rsidRPr="001D005E">
      <w:rPr>
        <w:rFonts w:ascii="Arial" w:hAnsi="Arial" w:cs="Arial"/>
        <w:b/>
        <w:bCs/>
        <w:sz w:val="20"/>
        <w:szCs w:val="20"/>
      </w:rPr>
      <w:t>FORM KP-0</w:t>
    </w:r>
    <w:r w:rsidR="00693FA8">
      <w:rPr>
        <w:rFonts w:ascii="Arial" w:hAnsi="Arial" w:cs="Arial"/>
        <w:b/>
        <w:bCs/>
        <w:sz w:val="20"/>
        <w:szCs w:val="20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5149A" w:rsidRPr="0085149A" w:rsidRDefault="0085149A">
    <w:pPr>
      <w:pStyle w:val="Footer"/>
      <w:rPr>
        <w:rFonts w:ascii="Arial" w:hAnsi="Arial" w:cs="Arial"/>
        <w:b/>
        <w:bCs/>
        <w:sz w:val="20"/>
        <w:szCs w:val="20"/>
      </w:rPr>
    </w:pPr>
    <w:r w:rsidRPr="0085149A">
      <w:rPr>
        <w:rFonts w:ascii="Arial" w:hAnsi="Arial" w:cs="Arial"/>
        <w:b/>
        <w:bCs/>
        <w:sz w:val="20"/>
        <w:szCs w:val="20"/>
      </w:rPr>
      <w:t>FORM KP-0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5F58" w:rsidRDefault="00185F58" w:rsidP="00A407F8">
      <w:r>
        <w:separator/>
      </w:r>
    </w:p>
  </w:footnote>
  <w:footnote w:type="continuationSeparator" w:id="0">
    <w:p w:rsidR="00185F58" w:rsidRDefault="00185F58" w:rsidP="00A407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5149A" w:rsidRDefault="008514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5149A" w:rsidRDefault="008514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3310" w:rsidRPr="00FE35E8" w:rsidRDefault="009D3310" w:rsidP="009D3310">
    <w:pPr>
      <w:spacing w:line="360" w:lineRule="auto"/>
      <w:jc w:val="center"/>
      <w:rPr>
        <w:rFonts w:ascii="Arial" w:hAnsi="Arial" w:cs="Arial"/>
        <w:b/>
        <w:sz w:val="22"/>
        <w:szCs w:val="22"/>
        <w:lang w:val="sv-SE"/>
      </w:rPr>
    </w:pPr>
    <w:r>
      <w:rPr>
        <w:noProof/>
        <w:sz w:val="22"/>
        <w:szCs w:val="22"/>
      </w:rPr>
      <w:drawing>
        <wp:anchor distT="0" distB="0" distL="114300" distR="114300" simplePos="0" relativeHeight="251663360" behindDoc="1" locked="0" layoutInCell="1" allowOverlap="1" wp14:anchorId="245B85E4" wp14:editId="662C3C7D">
          <wp:simplePos x="0" y="0"/>
          <wp:positionH relativeFrom="column">
            <wp:posOffset>-76200</wp:posOffset>
          </wp:positionH>
          <wp:positionV relativeFrom="paragraph">
            <wp:posOffset>-157480</wp:posOffset>
          </wp:positionV>
          <wp:extent cx="1049020" cy="1016000"/>
          <wp:effectExtent l="0" t="0" r="0" b="0"/>
          <wp:wrapNone/>
          <wp:docPr id="2" name="Picture 2" descr="logo Umri 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mri O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902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  <w:szCs w:val="36"/>
        <w:lang w:val="sv-S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25307C0" wp14:editId="665D220C">
              <wp:simplePos x="0" y="0"/>
              <wp:positionH relativeFrom="column">
                <wp:posOffset>-2546350</wp:posOffset>
              </wp:positionH>
              <wp:positionV relativeFrom="paragraph">
                <wp:posOffset>-2202180</wp:posOffset>
              </wp:positionV>
              <wp:extent cx="5562600" cy="0"/>
              <wp:effectExtent l="0" t="0" r="0" b="0"/>
              <wp:wrapNone/>
              <wp:docPr id="98" name="Straight Connector 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562600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F59F2B" id="Straight Connector 9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0.5pt,-173.4pt" to="237.5pt,-17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" strokecolor="black [3213]" strokeweight="2pt">
              <v:stroke joinstyle="miter"/>
            </v:line>
          </w:pict>
        </mc:Fallback>
      </mc:AlternateContent>
    </w:r>
    <w:r>
      <w:rPr>
        <w:rFonts w:ascii="Arial" w:hAnsi="Arial" w:cs="Arial"/>
        <w:b/>
        <w:sz w:val="22"/>
        <w:szCs w:val="22"/>
        <w:lang w:val="sv-SE"/>
      </w:rPr>
      <w:t>Universitas Muhammadiyah Riau</w:t>
    </w:r>
  </w:p>
  <w:p w:rsidR="009D3310" w:rsidRPr="00831486" w:rsidRDefault="009D3310" w:rsidP="009D3310">
    <w:pPr>
      <w:spacing w:line="276" w:lineRule="auto"/>
      <w:jc w:val="center"/>
      <w:rPr>
        <w:b/>
        <w:sz w:val="28"/>
        <w:szCs w:val="28"/>
        <w:lang w:val="sv-SE"/>
      </w:rPr>
    </w:pPr>
    <w:r w:rsidRPr="00831486">
      <w:rPr>
        <w:b/>
        <w:sz w:val="28"/>
        <w:szCs w:val="28"/>
        <w:lang w:val="sv-SE"/>
      </w:rPr>
      <w:t>FAKULTAS TEKNIK</w:t>
    </w:r>
  </w:p>
  <w:p w:rsidR="009D3310" w:rsidRPr="00831486" w:rsidRDefault="009D3310" w:rsidP="009D3310">
    <w:pPr>
      <w:spacing w:line="276" w:lineRule="auto"/>
      <w:jc w:val="center"/>
      <w:rPr>
        <w:b/>
        <w:sz w:val="32"/>
        <w:szCs w:val="32"/>
      </w:rPr>
    </w:pPr>
    <w:r w:rsidRPr="00831486">
      <w:rPr>
        <w:b/>
        <w:sz w:val="32"/>
        <w:szCs w:val="32"/>
      </w:rPr>
      <w:t>Program Studi Teknik Mesin</w:t>
    </w:r>
    <w:r w:rsidRPr="0084692F">
      <w:rPr>
        <w:noProof/>
      </w:rPr>
      <w:t xml:space="preserve"> </w:t>
    </w:r>
  </w:p>
  <w:p w:rsidR="009D3310" w:rsidRDefault="009D33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6FA4F6C" wp14:editId="4BC5A884">
              <wp:simplePos x="0" y="0"/>
              <wp:positionH relativeFrom="column">
                <wp:posOffset>-260350</wp:posOffset>
              </wp:positionH>
              <wp:positionV relativeFrom="paragraph">
                <wp:posOffset>156210</wp:posOffset>
              </wp:positionV>
              <wp:extent cx="5543550" cy="0"/>
              <wp:effectExtent l="0" t="19050" r="19050" b="19050"/>
              <wp:wrapNone/>
              <wp:docPr id="100" name="Straight Connector 1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4355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5E8D75" id="Straight Connector 100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.5pt,12.3pt" to="416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" strokecolor="black [3200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77430"/>
    <w:multiLevelType w:val="hybridMultilevel"/>
    <w:tmpl w:val="59E668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809469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TU0NrU0NjAxMjdX0lEKTi0uzszPAymwrAUAP0ZjMiwAAAA="/>
  </w:docVars>
  <w:rsids>
    <w:rsidRoot w:val="00A407F8"/>
    <w:rsid w:val="000219A6"/>
    <w:rsid w:val="00025B98"/>
    <w:rsid w:val="0003027A"/>
    <w:rsid w:val="0014626A"/>
    <w:rsid w:val="00165B32"/>
    <w:rsid w:val="001740A8"/>
    <w:rsid w:val="001753B5"/>
    <w:rsid w:val="001805D0"/>
    <w:rsid w:val="00185F58"/>
    <w:rsid w:val="001954A0"/>
    <w:rsid w:val="001D005E"/>
    <w:rsid w:val="001E4770"/>
    <w:rsid w:val="00212DAF"/>
    <w:rsid w:val="00387C76"/>
    <w:rsid w:val="003A43CE"/>
    <w:rsid w:val="003A645B"/>
    <w:rsid w:val="003C104B"/>
    <w:rsid w:val="003E0F2A"/>
    <w:rsid w:val="00474568"/>
    <w:rsid w:val="004E7302"/>
    <w:rsid w:val="004F75CD"/>
    <w:rsid w:val="0053203A"/>
    <w:rsid w:val="00567B1A"/>
    <w:rsid w:val="005B1FBF"/>
    <w:rsid w:val="00627715"/>
    <w:rsid w:val="00693FA8"/>
    <w:rsid w:val="0072516C"/>
    <w:rsid w:val="00735826"/>
    <w:rsid w:val="007B2B81"/>
    <w:rsid w:val="0085149A"/>
    <w:rsid w:val="008B221F"/>
    <w:rsid w:val="008C6915"/>
    <w:rsid w:val="009513E9"/>
    <w:rsid w:val="009D3310"/>
    <w:rsid w:val="009D66C4"/>
    <w:rsid w:val="00A407F8"/>
    <w:rsid w:val="00AD6AF3"/>
    <w:rsid w:val="00B1153D"/>
    <w:rsid w:val="00B12D56"/>
    <w:rsid w:val="00C158D3"/>
    <w:rsid w:val="00C424D7"/>
    <w:rsid w:val="00CC3C1A"/>
    <w:rsid w:val="00CF1C1C"/>
    <w:rsid w:val="00DA2023"/>
    <w:rsid w:val="00DB2765"/>
    <w:rsid w:val="00DF5714"/>
    <w:rsid w:val="00E41742"/>
    <w:rsid w:val="00EE15E9"/>
    <w:rsid w:val="00F17754"/>
    <w:rsid w:val="00F40262"/>
    <w:rsid w:val="00F7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AC56B8"/>
  <w15:chartTrackingRefBased/>
  <w15:docId w15:val="{CDA8DF68-344B-420F-8DDF-7F83B3EBE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7F8"/>
    <w:pPr>
      <w:spacing w:after="0" w:line="240" w:lineRule="auto"/>
    </w:pPr>
    <w:rPr>
      <w:rFonts w:eastAsia="Times New Roman" w:cs="Times New Roman"/>
      <w:kern w:val="0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7F8"/>
    <w:pPr>
      <w:tabs>
        <w:tab w:val="center" w:pos="4680"/>
        <w:tab w:val="right" w:pos="9360"/>
      </w:tabs>
    </w:pPr>
    <w:rPr>
      <w:rFonts w:eastAsiaTheme="minorHAnsi" w:cstheme="minorBidi"/>
      <w:kern w:val="2"/>
      <w:szCs w:val="2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A407F8"/>
  </w:style>
  <w:style w:type="paragraph" w:styleId="Footer">
    <w:name w:val="footer"/>
    <w:basedOn w:val="Normal"/>
    <w:link w:val="FooterChar"/>
    <w:uiPriority w:val="99"/>
    <w:unhideWhenUsed/>
    <w:rsid w:val="00A407F8"/>
    <w:pPr>
      <w:tabs>
        <w:tab w:val="center" w:pos="4680"/>
        <w:tab w:val="right" w:pos="9360"/>
      </w:tabs>
    </w:pPr>
    <w:rPr>
      <w:rFonts w:eastAsiaTheme="minorHAnsi" w:cstheme="minorBidi"/>
      <w:kern w:val="2"/>
      <w:szCs w:val="2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A407F8"/>
  </w:style>
  <w:style w:type="paragraph" w:styleId="Title">
    <w:name w:val="Title"/>
    <w:basedOn w:val="Normal"/>
    <w:link w:val="TitleChar"/>
    <w:qFormat/>
    <w:rsid w:val="00A407F8"/>
    <w:pPr>
      <w:spacing w:before="840" w:after="360"/>
      <w:jc w:val="center"/>
    </w:pPr>
    <w:rPr>
      <w:rFonts w:ascii="Courier" w:hAnsi="Courier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A407F8"/>
    <w:rPr>
      <w:rFonts w:ascii="Courier" w:eastAsia="Times New Roman" w:hAnsi="Courier" w:cs="Times New Roman"/>
      <w:b/>
      <w:bCs/>
      <w:kern w:val="0"/>
      <w:sz w:val="36"/>
      <w:szCs w:val="24"/>
      <w14:ligatures w14:val="none"/>
    </w:rPr>
  </w:style>
  <w:style w:type="paragraph" w:styleId="BodyText2">
    <w:name w:val="Body Text 2"/>
    <w:basedOn w:val="Normal"/>
    <w:link w:val="BodyText2Char"/>
    <w:rsid w:val="001E4770"/>
    <w:pPr>
      <w:jc w:val="center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1E4770"/>
    <w:rPr>
      <w:rFonts w:eastAsia="Times New Roman" w:cs="Times New Roman"/>
      <w:kern w:val="0"/>
      <w:sz w:val="20"/>
      <w:szCs w:val="24"/>
      <w14:ligatures w14:val="none"/>
    </w:rPr>
  </w:style>
  <w:style w:type="paragraph" w:styleId="BodyText">
    <w:name w:val="Body Text"/>
    <w:basedOn w:val="Normal"/>
    <w:link w:val="BodyTextChar"/>
    <w:rsid w:val="001805D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805D0"/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yan Adriyan</dc:creator>
  <cp:keywords/>
  <dc:description/>
  <cp:lastModifiedBy>Adriyan Adriyan</cp:lastModifiedBy>
  <cp:revision>37</cp:revision>
  <dcterms:created xsi:type="dcterms:W3CDTF">2023-03-20T03:05:00Z</dcterms:created>
  <dcterms:modified xsi:type="dcterms:W3CDTF">2023-03-20T04:29:00Z</dcterms:modified>
</cp:coreProperties>
</file>